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11858" w14:textId="723420F0" w:rsidR="001872C9" w:rsidRPr="00AC37D1" w:rsidRDefault="000075BD" w:rsidP="00361E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</w:t>
      </w:r>
      <w:r w:rsidR="00935459" w:rsidRPr="00AC37D1">
        <w:rPr>
          <w:rFonts w:ascii="Times New Roman" w:hAnsi="Times New Roman" w:cs="Times New Roman"/>
          <w:b/>
          <w:sz w:val="24"/>
          <w:szCs w:val="24"/>
        </w:rPr>
        <w:t xml:space="preserve">able </w:t>
      </w:r>
      <w:r w:rsidR="009102DB" w:rsidRPr="00AC37D1">
        <w:rPr>
          <w:rFonts w:ascii="Times New Roman" w:hAnsi="Times New Roman" w:cs="Times New Roman"/>
          <w:b/>
          <w:sz w:val="24"/>
          <w:szCs w:val="24"/>
        </w:rPr>
        <w:t>1</w:t>
      </w:r>
      <w:r w:rsidR="00935459" w:rsidRPr="00AC37D1">
        <w:rPr>
          <w:rFonts w:ascii="Times New Roman" w:hAnsi="Times New Roman" w:cs="Times New Roman"/>
          <w:sz w:val="24"/>
          <w:szCs w:val="24"/>
        </w:rPr>
        <w:t xml:space="preserve">: </w:t>
      </w:r>
      <w:r w:rsidR="009102DB" w:rsidRPr="00AC37D1">
        <w:rPr>
          <w:rFonts w:ascii="Times New Roman" w:eastAsia="Times New Roman" w:hAnsi="Times New Roman" w:cs="Times New Roman"/>
          <w:sz w:val="24"/>
          <w:szCs w:val="24"/>
        </w:rPr>
        <w:t xml:space="preserve">Quantification </w:t>
      </w:r>
      <w:r w:rsidR="00EE4FDE" w:rsidRPr="00E21AC7">
        <w:rPr>
          <w:rFonts w:ascii="Times New Roman" w:eastAsia="Times New Roman" w:hAnsi="Times New Roman" w:cs="Times New Roman"/>
          <w:sz w:val="24"/>
          <w:szCs w:val="24"/>
        </w:rPr>
        <w:t>(cell L</w:t>
      </w:r>
      <w:r w:rsidR="00D66B3C" w:rsidRPr="00E21AC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="00EE4FDE" w:rsidRPr="00E21AC7">
        <w:rPr>
          <w:rFonts w:ascii="Times New Roman" w:eastAsia="Times New Roman" w:hAnsi="Times New Roman" w:cs="Times New Roman"/>
          <w:sz w:val="24"/>
          <w:szCs w:val="24"/>
        </w:rPr>
        <w:t>)</w:t>
      </w:r>
      <w:r w:rsidR="00EE4FDE" w:rsidRPr="00AC37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02DB" w:rsidRPr="00AC37D1">
        <w:rPr>
          <w:rFonts w:ascii="Times New Roman" w:eastAsia="Times New Roman" w:hAnsi="Times New Roman" w:cs="Times New Roman"/>
          <w:sz w:val="24"/>
          <w:szCs w:val="24"/>
        </w:rPr>
        <w:t xml:space="preserve">and identification of </w:t>
      </w:r>
      <w:r w:rsidR="0094144B">
        <w:rPr>
          <w:rFonts w:ascii="Times New Roman" w:eastAsia="Times New Roman" w:hAnsi="Times New Roman" w:cs="Times New Roman"/>
          <w:sz w:val="24"/>
          <w:szCs w:val="24"/>
        </w:rPr>
        <w:t>p</w:t>
      </w:r>
      <w:r w:rsidR="009102DB" w:rsidRPr="00AC37D1">
        <w:rPr>
          <w:rFonts w:ascii="Times New Roman" w:eastAsia="Times New Roman" w:hAnsi="Times New Roman" w:cs="Times New Roman"/>
          <w:sz w:val="24"/>
          <w:szCs w:val="24"/>
        </w:rPr>
        <w:t>hytoplankton communities based on</w:t>
      </w:r>
      <w:r w:rsidR="003119B9" w:rsidRPr="00AC37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02DB" w:rsidRPr="00AC37D1">
        <w:rPr>
          <w:rFonts w:ascii="Times New Roman" w:eastAsia="Times New Roman" w:hAnsi="Times New Roman" w:cs="Times New Roman"/>
          <w:sz w:val="24"/>
          <w:szCs w:val="24"/>
        </w:rPr>
        <w:t xml:space="preserve">microscopic </w:t>
      </w:r>
      <w:r w:rsidR="003119B9" w:rsidRPr="00AC37D1">
        <w:rPr>
          <w:rFonts w:ascii="Times New Roman" w:eastAsia="Times New Roman" w:hAnsi="Times New Roman" w:cs="Times New Roman"/>
          <w:sz w:val="24"/>
          <w:szCs w:val="24"/>
        </w:rPr>
        <w:t>morpholog</w:t>
      </w:r>
      <w:r w:rsidR="009102DB" w:rsidRPr="00AC37D1">
        <w:rPr>
          <w:rFonts w:ascii="Times New Roman" w:eastAsia="Times New Roman" w:hAnsi="Times New Roman" w:cs="Times New Roman"/>
          <w:sz w:val="24"/>
          <w:szCs w:val="24"/>
        </w:rPr>
        <w:t>y.</w:t>
      </w:r>
      <w:r w:rsidR="003119B9" w:rsidRPr="00AC37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W w:w="12487" w:type="dxa"/>
        <w:tblLook w:val="04A0" w:firstRow="1" w:lastRow="0" w:firstColumn="1" w:lastColumn="0" w:noHBand="0" w:noVBand="1"/>
      </w:tblPr>
      <w:tblGrid>
        <w:gridCol w:w="717"/>
        <w:gridCol w:w="744"/>
        <w:gridCol w:w="744"/>
        <w:gridCol w:w="736"/>
        <w:gridCol w:w="299"/>
        <w:gridCol w:w="437"/>
        <w:gridCol w:w="280"/>
        <w:gridCol w:w="536"/>
        <w:gridCol w:w="208"/>
        <w:gridCol w:w="608"/>
        <w:gridCol w:w="136"/>
        <w:gridCol w:w="608"/>
        <w:gridCol w:w="128"/>
        <w:gridCol w:w="608"/>
        <w:gridCol w:w="128"/>
        <w:gridCol w:w="723"/>
        <w:gridCol w:w="93"/>
        <w:gridCol w:w="717"/>
        <w:gridCol w:w="99"/>
        <w:gridCol w:w="698"/>
        <w:gridCol w:w="46"/>
        <w:gridCol w:w="736"/>
        <w:gridCol w:w="851"/>
        <w:gridCol w:w="810"/>
        <w:gridCol w:w="797"/>
      </w:tblGrid>
      <w:tr w:rsidR="00950CC6" w:rsidRPr="00597D31" w14:paraId="506D9A82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A54577C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0AD22B1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</w:tcPr>
          <w:p w14:paraId="5D18907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26B90A9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3994BEE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B02CD90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59500ED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051686E" w14:textId="77777777" w:rsidR="00950CC6" w:rsidRPr="00597D31" w:rsidRDefault="00950CC6" w:rsidP="001107B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tations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E1FFFC0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CA36701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3B36DC1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586372B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9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8FF2CFC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950CC6" w:rsidRPr="00597D31" w14:paraId="78339ECA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7CD5AB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Species</w:t>
            </w:r>
          </w:p>
        </w:tc>
        <w:tc>
          <w:tcPr>
            <w:tcW w:w="71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C1D46F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1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A38459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2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BD1FC0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3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1BF954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4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DCDB54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5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7B1515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6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889846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7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EA9B73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8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FE78C1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9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0F6C5B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10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60B07F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11</w:t>
            </w:r>
          </w:p>
        </w:tc>
        <w:tc>
          <w:tcPr>
            <w:tcW w:w="79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03E7C4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OB-12</w:t>
            </w:r>
          </w:p>
        </w:tc>
      </w:tr>
      <w:tr w:rsidR="00950CC6" w:rsidRPr="00597D31" w14:paraId="0BAF12E2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F5F9F25" w14:textId="78702DD5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Bacillariophyta</w:t>
            </w:r>
            <w:r w:rsidR="00DC03C0" w:rsidRPr="00597D3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 xml:space="preserve">  </w:t>
            </w:r>
          </w:p>
        </w:tc>
        <w:tc>
          <w:tcPr>
            <w:tcW w:w="71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</w:tcPr>
          <w:p w14:paraId="42694F18" w14:textId="0F0B0C05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</w:tcPr>
          <w:p w14:paraId="5D0C20E9" w14:textId="2B30ED44" w:rsidR="00950CC6" w:rsidRPr="00597D31" w:rsidRDefault="00950CC6" w:rsidP="00EC1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55778A4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7BBF7ED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12342D3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0C758B7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AA349EF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55838E2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48AEE86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0ED5BE7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CEB82DC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9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20818E1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950CC6" w:rsidRPr="00597D31" w14:paraId="0FC4C9D7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422D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Asterolampra marylandica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hrenberg</w:t>
            </w:r>
          </w:p>
        </w:tc>
        <w:tc>
          <w:tcPr>
            <w:tcW w:w="71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9B8E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6B3C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AE46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935D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3143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BEBD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206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EB09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A3C6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CB65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C809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E48A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7229C0C7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FFAE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haetoceros coarctatu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A03F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687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3927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7C44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12C0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32C1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01C0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AA3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27F0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61C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4ADA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75BC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3F4D8B0C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5956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haetoceros decipiens f.decipien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1FEE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D371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65B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B712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1B8A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6527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73B2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46A4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D36D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D161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6521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82A5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720BEDFB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C28B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haetoceros curvisetu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3011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ED9C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5872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DBCA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C21D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A617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CDF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CDA7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50D1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44F3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0210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1371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15BF6C23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5BAF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Coscinodiscus granii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ough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21DC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C12F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F3FE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35C0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E73F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3115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CE4D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3C26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6C3E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5B1B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F493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8A28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4B420EB1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4277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Coscinodiscus radiatus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hrenberg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A2B1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4C43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7384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047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12EC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CD2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64B6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83F4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181B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9C59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DD43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5D0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411ACAC9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A6FD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oscinodiscus subtili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19F9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5245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F594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0931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7D03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AC4C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C3CE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E9E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2B63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5074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57B4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6FAA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</w:tr>
      <w:tr w:rsidR="00950CC6" w:rsidRPr="00597D31" w14:paraId="68AC9798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2640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oscinodiscus centrali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32BD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4C64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71AB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833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DEF2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C8AC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4C57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74F0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F844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17AB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EAFA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5716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46604424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082E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Eunotogramma debil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9C85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823F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9DEC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45CE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DA16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5B3D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0837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02F9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E990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0C3F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A6CD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F327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3521636E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3006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Fragilariopsis doliolus Medlin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.A.Sim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35BC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43AD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2B66F" w14:textId="77777777" w:rsidR="00950CC6" w:rsidRPr="00597D31" w:rsidRDefault="00950CC6" w:rsidP="001107B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D6FC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5182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B899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986C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4208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01F7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455A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6A25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E9FB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362DEBF5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04A4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Hemidiscus cuneiformis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llich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D6A8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D228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33CB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CE28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AB7F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0930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4C5D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69B3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DDCE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08C3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154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E772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24E1F065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1F93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Hemiaulus sinensis </w:t>
            </w: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Grevill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52F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609C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2D42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2F2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84B4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C7A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3F18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0FF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3889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283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1FA3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96AC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7CFEAD74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00AA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Navicula spp.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5E98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CF51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2BE9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71EF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AED4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D7B9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AE53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8198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8A39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7C2C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707C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1664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6709E6FA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1234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Odontella sinensi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3BA4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F15C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4670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0BC8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C4F3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8E81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BDF9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E8B8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AF5A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E27F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0CA2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94C8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6080F502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026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lanktoniella foroms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BED6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E726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824A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1D8F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DDA4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B4EA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612F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1AE6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D3D4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490A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F2C9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D89E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70F1706C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4292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leurosigma pelagic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B14A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35A6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DDB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59DD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49AB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144D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BA3F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DC76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73BE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2722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101A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31B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7C00678D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2DBB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Rhizosolenia robust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2E3E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DDD3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CB86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B72C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F25F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F6CB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B4E8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F550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E915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98FE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1F1E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9D6C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438B7917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18A5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Rhizosolenia bergonii </w:t>
            </w: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Perty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486F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A926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EC5F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C90A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567C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AF75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092D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EE73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65B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0593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CCD6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E56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67448ECE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12FC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Synedra spp.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40AD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0B08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FE28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278E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5660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6E24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43E5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8B3C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8BC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0D4E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523F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1D0D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0D086B96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76D7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Thalassiothrix longissima </w:t>
            </w: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C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ve et Grunow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F7F5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60CC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4B05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CE99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A41B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7C69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BA3F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F262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6BE8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8AC5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786C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9601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5E137A2F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41E8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Thalassionema frauenfeldii (Grunow) </w:t>
            </w: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Hallegraeff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2F98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A9E0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C8BF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2696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1A89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DC0E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D8CF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6E5E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DE16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BE44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1982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6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66BD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6379E043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3329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alassiosira nordenskioldii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7C82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76EF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7F26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B7E5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A7B1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FFC2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8B71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3AD5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CC15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2C47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794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3225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7F871F27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59D570F" w14:textId="588CB11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Bacillariophyta cells</w:t>
            </w:r>
            <w:r w:rsidR="00D66B3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L</w:t>
            </w:r>
            <w:r w:rsidR="00D66B3C" w:rsidRPr="00D66B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-1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021C9CC" w14:textId="080E099E" w:rsidR="00950CC6" w:rsidRPr="00597D31" w:rsidRDefault="00950CC6" w:rsidP="00EC3C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B47476F" w14:textId="1D939505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88C7398" w14:textId="41C89125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F3B7B3D" w14:textId="46751859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7F3B816" w14:textId="1533FB5B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BEA1789" w14:textId="063E908D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6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E9599B2" w14:textId="293C376F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C35FA9C" w14:textId="0627585F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DDC0E4E" w14:textId="2E75ED15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E1DCC28" w14:textId="7D151DC9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4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82E0441" w14:textId="2E249C16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4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86616D7" w14:textId="4D84B96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</w:tr>
      <w:tr w:rsidR="00950CC6" w:rsidRPr="00597D31" w14:paraId="2C030AEE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30E7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F738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EE83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F635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2E6E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043B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1C41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CFB6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47B3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8226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BD9E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4282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5058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E21AC7" w:rsidRPr="00597D31" w14:paraId="492EEA5C" w14:textId="77777777" w:rsidTr="00E21AC7">
        <w:trPr>
          <w:gridAfter w:val="5"/>
          <w:wAfter w:w="3240" w:type="dxa"/>
          <w:trHeight w:val="287"/>
        </w:trPr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5F71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F65D0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1CED3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87501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D870C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2AF79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2A62D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DD16F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854EF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24D9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5725F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182AD" w14:textId="77777777" w:rsidR="00E21AC7" w:rsidRPr="00597D31" w:rsidRDefault="00E21AC7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950CC6" w:rsidRPr="00597D31" w14:paraId="0E37622F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E1982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1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96C3A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DC629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FFA6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F6F5E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44B5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0B8A8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CE047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DC4F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C9DDA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48D95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C67C4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9A86E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950CC6" w:rsidRPr="00597D31" w14:paraId="339B20CD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DBE530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inoflagellates</w:t>
            </w:r>
          </w:p>
        </w:tc>
        <w:tc>
          <w:tcPr>
            <w:tcW w:w="71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</w:tcPr>
          <w:p w14:paraId="09833478" w14:textId="5828325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</w:tcPr>
          <w:p w14:paraId="098090AD" w14:textId="35D8C5C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43AEF5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3FD138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EE2247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49DB29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0D8F7A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EA2000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7E92E5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7A3B93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F05454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9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83E930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950CC6" w:rsidRPr="00597D31" w14:paraId="2274064E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6273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lastRenderedPageBreak/>
              <w:t>Amphisolenia bidentata</w:t>
            </w:r>
          </w:p>
        </w:tc>
        <w:tc>
          <w:tcPr>
            <w:tcW w:w="71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B8BE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1E5D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C592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50F6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C9AE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DB3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055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F0EA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22F6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068E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4C5B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139D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1FAE05B7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2B01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Ceratium breve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.parallel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9F5F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EB50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3269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BEA9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348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B83F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386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A9E8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1B76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4DF8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F147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18A9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5D689D45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E0EE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Ceratium breve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.brev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F84F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C12A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4693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F11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F1EC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D8CB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B439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B961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A0C0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D605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48DC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F749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23D06F62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646C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Ceratium tripos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.pulcbell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6B4B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F713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7800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6A09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AE4B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44A7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9B44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6346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6269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4604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D63F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1107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5AD298EA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DBC2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eratium bumil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7CFF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203D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B489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CCD1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54F2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9DE3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007F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F690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DE00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8513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1BC8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A23F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950CC6" w:rsidRPr="00597D31" w14:paraId="48E92497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12F4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eratium tripos var.atlantic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FDB0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2C81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3738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2B81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DF65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1591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3217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6C97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C874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F1BA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442C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FB8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</w:tr>
      <w:tr w:rsidR="00950CC6" w:rsidRPr="00597D31" w14:paraId="05706C09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DA2E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eratium borridum var.denticulat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0316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4AF1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EABE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5718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0C26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F918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F089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A52C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F9F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3BE5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902B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AFA4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585890F8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D3A8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eratium contrari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A71A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6169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E58C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1B38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0E99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EB58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7BEA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B1EF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F7FA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23EE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3239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845C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950CC6" w:rsidRPr="00597D31" w14:paraId="516CE13F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E591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eratium candelabr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D209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770F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6354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0A4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535D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E353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D6CB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025C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6552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E924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EECF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474A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</w:tr>
      <w:tr w:rsidR="00950CC6" w:rsidRPr="00597D31" w14:paraId="1AA2A4A9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A03E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eratium deflex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4A2D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7D77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2B80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B4B7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B33C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D41F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7715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34E8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84E8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AB10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6DED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EE06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950CC6" w:rsidRPr="00597D31" w14:paraId="3363B094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39C7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Ceratium digitatum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.angusticorn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58BF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778B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FEE2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06C4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6679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0BB2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7F8C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05DB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8D4E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C996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6E00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C9EC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4993800E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9DC6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Ceratium tripos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.indic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955E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23E4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B700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56E4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5247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4AE5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1F0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36C4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E52C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AC52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B5F9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ECA4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6CD0DCF9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466A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eratium azoric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254F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2EBE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040F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984A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389C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8B83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FB63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DA06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FCCD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20EC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DA46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8375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23C8AD68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A35C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eratium furc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D7D0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2C47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90A2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6BDE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057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A797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1E98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79A3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4B54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A671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0B29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04CA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</w:tr>
      <w:tr w:rsidR="00950CC6" w:rsidRPr="00597D31" w14:paraId="67291A78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13E5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Ceratium candelabrum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.candelabr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1FF2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649B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5F2E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54FF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9260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47A9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0A8F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F9E1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1C55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C1EF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C3EA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C2F2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6A77AD58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955D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eratium fusus var.set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E262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010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37FB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6D02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CC8C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04FB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FBB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B26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E793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D956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9DA3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4B67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950CC6" w:rsidRPr="00597D31" w14:paraId="42DDEF94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1EDD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Ceratium macroceros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.macrocero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7DD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2425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76F7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6DF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55DE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FB52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5F51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804E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065A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7EAA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179E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E9B6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4403B16F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CDD2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Ceratium massiliense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.massiliens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CF99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FAFD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A3F8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3BEC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B0D6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DB68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F526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8DD3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C19E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A2A8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E49B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E049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30099D75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AC45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eratium massiliens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C2A3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C07D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5EC7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C985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4EE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4C39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1288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C189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7002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E196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195E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19B9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287CB0F1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A698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Ceratium tricbocero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FE3B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0DFB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44F4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1DC5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EBA0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2FF1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04AA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CBED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1ED3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6FA4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D3E3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82FC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54700754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CDF5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Ceratocorys horrida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in 1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226D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8CC1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A5AD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C6ED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5A59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E909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9DC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DE7B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F3B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912C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1CE2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DBB8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</w:tr>
      <w:tr w:rsidR="00950CC6" w:rsidRPr="00597D31" w14:paraId="65B4F732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60C5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inophysis lativelat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3B66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956A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CFD6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365D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6B84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61F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F8A6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D9D8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15DD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B0A5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81BF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4EE4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152CBAA9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C335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inophysis apicat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BA72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8E66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CBA3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0A8E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D308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AF61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DA4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858B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0418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F3C0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F8E4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CFD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2E1D9093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19E6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inophysis laevi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72B1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DD2E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F9EF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171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B968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AB17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6850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97DB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87CB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665C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A8A0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F3F5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52C17DAF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0121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inophysis caudat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1EF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BEA0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E4D7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7AD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A5A5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7F70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D597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EA08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0EA4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7949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BF13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1CA0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068A83DA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F937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inophysis doryphor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A185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4E46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BF81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AA4E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47A5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57E2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6246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FECD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D06D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D063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3E26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0E69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02C1FD51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0EBC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inophysis tailisuni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22A3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AD35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0D3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6076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7359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FB1A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F3EA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3E84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2FAE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06D9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86B5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A67E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4321239D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FB67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inophysis acutoide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7A2E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0BD0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071D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CE73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F81E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728A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E545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5B19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AEBF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B0AB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7F4B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3D43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4D3BB4C4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00B8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issodinium elegan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6736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6BC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5018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81CA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16FD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B83B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8AE6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7F56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EECB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B7F5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1378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BE06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6E0D9498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2A0A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Gonyaulax polyedr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97A7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BD44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AEE8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E536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1F7B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855B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DE09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EE6A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2E1F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B58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A501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37C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6BC87C62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A6EE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Gonyaulax minut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C515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8E81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BCB3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0AEB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A736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907C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B8E2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9E8A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F312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C7D0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55EA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D99F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47195563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8AB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Gonyaulax polygramm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27B4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F72E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7351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DCB1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60F9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02D6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A34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3142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8518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CF84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D407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DEC9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272A98EC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D813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lastRenderedPageBreak/>
              <w:t>Gymnodinium splenden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31B6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F4B5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AD58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E4BF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6591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3BC6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0F7A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A330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3D66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FED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24F2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2A61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29EBD366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9640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Gymnodinium vestifici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F7FF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DFB2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8023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AFBE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DF48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9C5D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6AB4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6BB0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1163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F0C3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41B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DC14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105564B1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9C26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Gymnodinium viridescen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3B4C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BC59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8C0C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924C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3E75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FC02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BDBE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F31A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101F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4B42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FECB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943A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950CC6" w:rsidRPr="00597D31" w14:paraId="71EAE6C9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49A1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Histioneis cymbalari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747C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89F3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FD9B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117A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36E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AA0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AFF1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A0D6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1B4C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25B7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BBE3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D49F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768E7B69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4A25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Histioneis elongat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5684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E693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78C1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64D2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9F81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EF23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888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5FE6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EBC2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5A15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BCA7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3303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288DB6DD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150A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Ornithocercus skogsbergii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0B51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298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3BE0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E923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7F1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6DFD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6BA3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37C4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423B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9EAA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B1E9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0991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104BB606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CF5E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Ornithocercus magnificus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in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292E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AAF0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8F30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07E2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48ED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96EF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2691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6B17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3ADE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3D5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74F8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3A91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</w:tr>
      <w:tr w:rsidR="00950CC6" w:rsidRPr="00597D31" w14:paraId="4651B2DE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2C61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Ornithocercus thumii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740B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B9CA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6892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8F4C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4A04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4F5D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9231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3C9E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69C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A8AC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AB07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733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142D6247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7C1F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Ornithocercus steinii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9205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A438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D8C6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016A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19FD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EDF1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14E4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5846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4AE7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5152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8FC1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BDB6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021156E5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FFF6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Oxytoxum scolopax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6FD4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1A6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1104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A0B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2633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4852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5ED8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6609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5113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754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ACA4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F3F0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6F7224D7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F4BF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Oxytoxum globos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1DBC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885A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C523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C416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5283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58B9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A15F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9C8A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458C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FCD7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97CD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7D3B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473C8CAC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C34A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Oxytoxum reticulat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BED5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BF45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8DAF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4DBC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0F61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D365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B19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89D2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25C1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4375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C2C5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F069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0AE64231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D76B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yropbacus borologi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FB78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06B5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1E1E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384A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5B81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3282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796E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469F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1167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7E43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AFE0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0298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42E3AA78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607F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Podolampas bipes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r.bipe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C1C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400A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B154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C77F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645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141E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964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7027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5DBC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C5D1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D383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27A8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5F60D554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F891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rocentrum compress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C47B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764E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7123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1A99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3936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B44F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284E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2BBA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61F6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EB60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A636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3D14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</w:tr>
      <w:tr w:rsidR="00950CC6" w:rsidRPr="00597D31" w14:paraId="4248734D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4E25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Prorocentrum dentatum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ein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E46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2018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0886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DCFC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7EE2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88CF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3985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85AE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4688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B9C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A309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6264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79E0BD7D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C193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rocentrum gracil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FBDA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A85F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D1E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DA8B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D3CC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0A9A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8667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EFEE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5B58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5B6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B443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50A1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950CC6" w:rsidRPr="00597D31" w14:paraId="5907AF61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259E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rocentrum leniculat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F9F3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B4EC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A0DA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B501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D06B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8157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D494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261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E755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8DE5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708D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A504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1A1510E1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FFD6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Prorocentrum micans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hrenberg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9E24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A0FD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F5DD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0B33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7125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7DF5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FBB8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95F3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5A30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C47A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5415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8432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</w:tr>
      <w:tr w:rsidR="00950CC6" w:rsidRPr="00597D31" w14:paraId="426D5112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535D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biconic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E87F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2DDE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8CD1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350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F59B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2555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1C95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618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13BA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B03D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FE89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B92D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2BE38690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BE8E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latissim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6C5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3F73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0B5A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4AC7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A30C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EBF7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47C1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9773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F524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4F4D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2B88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DB84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2553BD56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051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curtipe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57DA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30C2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6C1F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CBDC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93D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B98C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0308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2940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549A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74A3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7ACF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3A9B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2D39174B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3418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grand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5446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E59B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4BF0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28C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F581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C4E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665A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6A24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CDCE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6D7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7D0A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BBA5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1E508BB8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F50B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inclinat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9613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34CC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652C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365C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36A7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735E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C02B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0DC8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8194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E9F8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A8C4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46D4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674FA6DE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CC64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Heteraulacus polyedricu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0AC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A64D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B38F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6142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1137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54FA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E21E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63E2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C403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8056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973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E19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595C0DF3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1846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tub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0BFD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BF73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7D29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6F45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8E01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9791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7640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590B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CFE4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43FD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2D91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F8FC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29266110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00DC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acbromatic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C5CD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3432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42A3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3CA4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316C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C966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287F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60E1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6F3D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4C85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472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5BBE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950CC6" w:rsidRPr="00597D31" w14:paraId="5734A28B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67BF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longicoll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F058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2FDF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6510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FB1C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4855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B8D0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F2C0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7D4A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56CD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D8F6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45D8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5EE5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1769C7D2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C97E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subinerm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D020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31FA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23F7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933A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B12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C58C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6667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5C87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819A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C094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C05A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218A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950CC6" w:rsidRPr="00597D31" w14:paraId="3D3A68BC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3796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biconicum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4AA5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7FAE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2A48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E92B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EDE0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990A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05C1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8F7E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C33C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A928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5662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D60E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7857244B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0DBB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subpyriform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92EF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C1B9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A4EF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4F40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3CD7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E759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3265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369D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55D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8FE4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0C5D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271D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5942581D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8387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rotoperidinium sourniai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C45A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9695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A2B1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48D1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6775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DFEE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9C9A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8DED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8835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2854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E03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A704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404BED5F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B483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lastRenderedPageBreak/>
              <w:t>Pyrocystis fusiformi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D831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A52B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4C02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D5BF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B4A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B001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F96F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FAAC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7190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7730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41BB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855A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2E93A0E7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E245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yrocystis robust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D46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45E9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E6A8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A81E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781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6715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68A3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2477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4D8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3A95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3D65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2340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6285DCC1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0910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yrocystis noctiluca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80AC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2B40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1903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66AB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9CFE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A3C7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F8A9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55E8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87BC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11C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3D7A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4419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0D26C186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2C53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issodinium gerbaultii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46E1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FB75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9D97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90FB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D872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68D3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3D9E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B873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E9B4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7ADE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7A99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31AC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7237F308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AEFD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yropbacus vancampoae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10EB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E27A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3C26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4CA1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ADAA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33F3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DE9B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AFFA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F313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EF81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1968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7933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3EEE6AB5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3676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Scrippsiella trochoidea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Stein) Loeblich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1B64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9901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8955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6418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11A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F514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DB71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5739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FAB2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63F2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18D4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62CB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5B0A1EF0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06FC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Heteraulacus polyedricu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C1C5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7747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CE58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E717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4B59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6E1A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AC8C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A50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9E25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D6F7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ACB4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442F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950CC6" w:rsidRPr="00597D31" w14:paraId="4A46CC1B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E51C27E" w14:textId="2834B0E1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</w:rPr>
              <w:t>Dinoflagellates cells</w:t>
            </w:r>
            <w:r w:rsidR="00D66B3C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</w:rPr>
              <w:t xml:space="preserve"> </w:t>
            </w:r>
            <w:r w:rsidRPr="00597D31">
              <w:rPr>
                <w:rFonts w:ascii="Times New Roman" w:eastAsia="Times New Roman" w:hAnsi="Times New Roman" w:cs="Times New Roman"/>
                <w:color w:val="333333"/>
                <w:sz w:val="16"/>
                <w:szCs w:val="16"/>
              </w:rPr>
              <w:t>L</w:t>
            </w:r>
            <w:r w:rsidR="00D66B3C" w:rsidRPr="00D66B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-1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19F256E" w14:textId="2BF8BB74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16BB5A5" w14:textId="1EEDACD4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C2435C3" w14:textId="40522628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42F43DE" w14:textId="2A8E955D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44B872C" w14:textId="3B04D98B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08D6F8F" w14:textId="441A6B49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CFDB337" w14:textId="4492956D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BD11EE6" w14:textId="467B627F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09B0FD4" w14:textId="067E6B32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7BB33A7" w14:textId="3AE31476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3B9360E" w14:textId="3494CEA8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35B8D40" w14:textId="4BC8CA10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2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5</w:t>
            </w:r>
          </w:p>
        </w:tc>
      </w:tr>
      <w:tr w:rsidR="00950CC6" w:rsidRPr="00597D31" w14:paraId="6869C1FD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10B5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BDE4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BC21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25DF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CF7D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C1A9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5E56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DAD1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6A9B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ABC0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D63C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A1C2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6702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950CC6" w:rsidRPr="00597D31" w14:paraId="546294FF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5DAA27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hrysophyta</w:t>
            </w:r>
          </w:p>
        </w:tc>
        <w:tc>
          <w:tcPr>
            <w:tcW w:w="71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F96891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D1702F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6DA7BA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6C6841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8C753A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1E0347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148645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13EF5B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76439B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B0777C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88AD3A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9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0E676A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950CC6" w:rsidRPr="00597D31" w14:paraId="495B0250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ADA9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Dictyocha fibula</w:t>
            </w:r>
          </w:p>
        </w:tc>
        <w:tc>
          <w:tcPr>
            <w:tcW w:w="71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D36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75DB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2629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DD88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9B04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C74D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AA51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CF09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033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6C16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5830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F6BE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</w:tr>
      <w:tr w:rsidR="00950CC6" w:rsidRPr="00597D31" w14:paraId="3F390953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37493E6" w14:textId="27C10EF4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rysophyta cells</w:t>
            </w:r>
            <w:r w:rsidR="00D66B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</w:t>
            </w:r>
            <w:r w:rsidR="00D66B3C" w:rsidRPr="00D66B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-1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A5ABA6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5AE68D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EFA103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A4D330C" w14:textId="70FCA924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EAC333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F34C4D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670C82B" w14:textId="27F1C869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FBC05D1" w14:textId="01A2213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B3807D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F9229B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557EE9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7968A96F" w14:textId="43E0EFE1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3</w:t>
            </w:r>
          </w:p>
        </w:tc>
      </w:tr>
      <w:tr w:rsidR="00950CC6" w:rsidRPr="00597D31" w14:paraId="4DD3EF1D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794B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FEE1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EC7F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B45F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82E1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DBB0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D6AF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C603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3EE7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FB52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4766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FF95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DF60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950CC6" w:rsidRPr="00597D31" w14:paraId="18B72885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9569A9B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yanophyta</w:t>
            </w:r>
          </w:p>
        </w:tc>
        <w:tc>
          <w:tcPr>
            <w:tcW w:w="71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A75F4C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0A3BCF7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393781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B725B4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D25701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04AEBE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5485E2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44FB25C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07A713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45696E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8E9390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9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63C773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950CC6" w:rsidRPr="00597D31" w14:paraId="53AAD210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A232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Trichodesmium thiebaultii </w:t>
            </w: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Gomont</w:t>
            </w:r>
          </w:p>
        </w:tc>
        <w:tc>
          <w:tcPr>
            <w:tcW w:w="717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24DE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46BFE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FC284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63A9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2776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BFF1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4F5A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2117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5DD3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60</w:t>
            </w:r>
          </w:p>
        </w:tc>
        <w:tc>
          <w:tcPr>
            <w:tcW w:w="85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4B47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B19A1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00</w:t>
            </w:r>
          </w:p>
        </w:tc>
        <w:tc>
          <w:tcPr>
            <w:tcW w:w="79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339B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950CC6" w:rsidRPr="00597D31" w14:paraId="4CE15612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997D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Richelia intracellularis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1E4E6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7195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39A2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EE1C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86DE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E06B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5AB9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3E63D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4A91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6FB9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DD652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3F02A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950CC6" w:rsidRPr="00597D31" w14:paraId="55B69C92" w14:textId="77777777" w:rsidTr="00E21AC7">
        <w:trPr>
          <w:trHeight w:val="287"/>
        </w:trPr>
        <w:tc>
          <w:tcPr>
            <w:tcW w:w="3240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AFD012" w14:textId="748DC052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yanobacteria cells</w:t>
            </w:r>
            <w:r w:rsidR="00D66B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</w:t>
            </w:r>
            <w:r w:rsidR="00D66B3C" w:rsidRPr="00D66B3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-1</w:t>
            </w:r>
          </w:p>
        </w:tc>
        <w:tc>
          <w:tcPr>
            <w:tcW w:w="717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2CE3315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B8A7FDF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6B5886A5" w14:textId="275F6DB9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3E3252B7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3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B9C0A2D" w14:textId="13010F20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C3F3611" w14:textId="2AAE0BF4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6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009FC39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74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A1DEC93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4909A363" w14:textId="720D547F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1CDDA98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147B397" w14:textId="046F8992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  <w:r w:rsidR="00EC3CB0"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×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79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56C16E70" w14:textId="77777777" w:rsidR="00950CC6" w:rsidRPr="00597D31" w:rsidRDefault="00950CC6" w:rsidP="001107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97D3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</w:tbl>
    <w:p w14:paraId="653B0611" w14:textId="77777777" w:rsidR="00D12881" w:rsidRPr="00D12881" w:rsidRDefault="00D12881" w:rsidP="00D12881"/>
    <w:p w14:paraId="45F5FC6E" w14:textId="77777777" w:rsidR="00D12881" w:rsidRPr="00D12881" w:rsidRDefault="00D12881" w:rsidP="00D12881"/>
    <w:p w14:paraId="5BEE0F29" w14:textId="77777777" w:rsidR="00D12881" w:rsidRPr="00D12881" w:rsidRDefault="00D12881" w:rsidP="00D12881"/>
    <w:p w14:paraId="667A6008" w14:textId="77777777" w:rsidR="00D12881" w:rsidRPr="00D12881" w:rsidRDefault="00D12881" w:rsidP="00D12881"/>
    <w:p w14:paraId="75DE5796" w14:textId="77777777" w:rsidR="00D12881" w:rsidRPr="00D12881" w:rsidRDefault="00D12881" w:rsidP="00D12881"/>
    <w:p w14:paraId="56DA1510" w14:textId="77777777" w:rsidR="00D12881" w:rsidRPr="00D12881" w:rsidRDefault="00D12881" w:rsidP="00D12881"/>
    <w:p w14:paraId="14181210" w14:textId="77777777" w:rsidR="00D12881" w:rsidRPr="00D12881" w:rsidRDefault="00D12881" w:rsidP="00D12881"/>
    <w:p w14:paraId="2893D2E2" w14:textId="77777777" w:rsidR="00D12881" w:rsidRPr="00D12881" w:rsidRDefault="00D12881" w:rsidP="00D12881"/>
    <w:p w14:paraId="1353EFEB" w14:textId="77777777" w:rsidR="00D12881" w:rsidRPr="00D12881" w:rsidRDefault="00D12881" w:rsidP="00D12881"/>
    <w:p w14:paraId="735ABB49" w14:textId="77777777" w:rsidR="00E87F5D" w:rsidRDefault="00E87F5D" w:rsidP="00E87F5D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  <w:lang w:eastAsia="en-US"/>
        </w:rPr>
        <w:lastRenderedPageBreak/>
        <w:drawing>
          <wp:inline distT="0" distB="0" distL="0" distR="0" wp14:anchorId="00E2C869" wp14:editId="172F0C4F">
            <wp:extent cx="5943600" cy="4900930"/>
            <wp:effectExtent l="19050" t="19050" r="19050" b="139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fraction curve01-00.jp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0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CFC831" w14:textId="77777777" w:rsidR="00E87F5D" w:rsidRDefault="00E87F5D" w:rsidP="00E87F5D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103FF691" w14:textId="533B68F4" w:rsidR="00E87F5D" w:rsidRPr="00AC37D1" w:rsidRDefault="00E87F5D" w:rsidP="00E87F5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37D1">
        <w:rPr>
          <w:rFonts w:ascii="Times New Roman" w:hAnsi="Times New Roman" w:cs="Times New Roman"/>
          <w:b/>
          <w:sz w:val="24"/>
          <w:szCs w:val="24"/>
        </w:rPr>
        <w:t>Fig</w:t>
      </w:r>
      <w:r w:rsidR="00AC37D1" w:rsidRPr="00AC37D1">
        <w:rPr>
          <w:rFonts w:ascii="Times New Roman" w:hAnsi="Times New Roman" w:cs="Times New Roman"/>
          <w:b/>
          <w:sz w:val="24"/>
          <w:szCs w:val="24"/>
        </w:rPr>
        <w:t xml:space="preserve">ure </w:t>
      </w:r>
      <w:r w:rsidR="00D21A35" w:rsidRPr="00AC37D1">
        <w:rPr>
          <w:rFonts w:ascii="Times New Roman" w:hAnsi="Times New Roman" w:cs="Times New Roman"/>
          <w:b/>
          <w:sz w:val="24"/>
          <w:szCs w:val="24"/>
        </w:rPr>
        <w:t>1</w:t>
      </w:r>
      <w:r w:rsidRPr="00AC37D1">
        <w:rPr>
          <w:rFonts w:ascii="Times New Roman" w:hAnsi="Times New Roman" w:cs="Times New Roman"/>
          <w:b/>
          <w:sz w:val="24"/>
          <w:szCs w:val="24"/>
        </w:rPr>
        <w:t>.</w:t>
      </w:r>
      <w:r w:rsidRPr="00AC37D1">
        <w:rPr>
          <w:rFonts w:ascii="Times New Roman" w:hAnsi="Times New Roman" w:cs="Times New Roman"/>
          <w:color w:val="1B1C20"/>
          <w:sz w:val="24"/>
          <w:szCs w:val="24"/>
        </w:rPr>
        <w:t xml:space="preserve"> Rarefaction curves comparing the number of reads </w:t>
      </w:r>
      <w:r w:rsidR="009102DB" w:rsidRPr="00AC37D1">
        <w:rPr>
          <w:rFonts w:ascii="Times New Roman" w:hAnsi="Times New Roman" w:cs="Times New Roman"/>
          <w:color w:val="1B1C20"/>
          <w:sz w:val="24"/>
          <w:szCs w:val="24"/>
        </w:rPr>
        <w:t xml:space="preserve">to </w:t>
      </w:r>
      <w:r w:rsidRPr="00AC37D1">
        <w:rPr>
          <w:rFonts w:ascii="Times New Roman" w:hAnsi="Times New Roman" w:cs="Times New Roman"/>
          <w:color w:val="1B1C20"/>
          <w:sz w:val="24"/>
          <w:szCs w:val="24"/>
        </w:rPr>
        <w:t>the number of phylotypes (OTUs) found in</w:t>
      </w:r>
      <w:r w:rsidR="00E21AC7">
        <w:rPr>
          <w:rFonts w:ascii="Times New Roman" w:hAnsi="Times New Roman" w:cs="Times New Roman"/>
          <w:color w:val="1B1C20"/>
          <w:sz w:val="24"/>
          <w:szCs w:val="24"/>
        </w:rPr>
        <w:t xml:space="preserve"> the</w:t>
      </w:r>
      <w:bookmarkStart w:id="0" w:name="_GoBack"/>
      <w:bookmarkEnd w:id="0"/>
      <w:r w:rsidRPr="00AC37D1">
        <w:rPr>
          <w:rFonts w:ascii="Times New Roman" w:hAnsi="Times New Roman" w:cs="Times New Roman"/>
          <w:color w:val="1B1C20"/>
          <w:sz w:val="24"/>
          <w:szCs w:val="24"/>
        </w:rPr>
        <w:t xml:space="preserve"> B</w:t>
      </w:r>
      <w:r w:rsidR="00597D31">
        <w:rPr>
          <w:rFonts w:ascii="Times New Roman" w:hAnsi="Times New Roman" w:cs="Times New Roman"/>
          <w:color w:val="1B1C20"/>
          <w:sz w:val="24"/>
          <w:szCs w:val="24"/>
        </w:rPr>
        <w:t>O</w:t>
      </w:r>
      <w:r w:rsidRPr="00AC37D1">
        <w:rPr>
          <w:rFonts w:ascii="Times New Roman" w:hAnsi="Times New Roman" w:cs="Times New Roman"/>
          <w:color w:val="1B1C20"/>
          <w:sz w:val="24"/>
          <w:szCs w:val="24"/>
        </w:rPr>
        <w:t>B</w:t>
      </w:r>
      <w:r w:rsidR="009102DB" w:rsidRPr="00AC37D1">
        <w:rPr>
          <w:rFonts w:ascii="Times New Roman" w:hAnsi="Times New Roman" w:cs="Times New Roman"/>
          <w:color w:val="1B1C20"/>
          <w:sz w:val="24"/>
          <w:szCs w:val="24"/>
        </w:rPr>
        <w:t xml:space="preserve"> samples</w:t>
      </w:r>
    </w:p>
    <w:p w14:paraId="2FE02A1D" w14:textId="77777777" w:rsidR="00D12881" w:rsidRPr="00D12881" w:rsidRDefault="00D12881" w:rsidP="00D12881"/>
    <w:sectPr w:rsidR="00D12881" w:rsidRPr="00D12881" w:rsidSect="001872C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NDExNDO1NDG3MDBR0lEKTi0uzszPAykwrgUASlHDbiwAAAA="/>
  </w:docVars>
  <w:rsids>
    <w:rsidRoot w:val="00B87942"/>
    <w:rsid w:val="000075BD"/>
    <w:rsid w:val="00015286"/>
    <w:rsid w:val="00024B1D"/>
    <w:rsid w:val="000419C3"/>
    <w:rsid w:val="0008788E"/>
    <w:rsid w:val="001107BE"/>
    <w:rsid w:val="00127408"/>
    <w:rsid w:val="00186425"/>
    <w:rsid w:val="001872C9"/>
    <w:rsid w:val="001974B9"/>
    <w:rsid w:val="00307873"/>
    <w:rsid w:val="003119B9"/>
    <w:rsid w:val="0032437D"/>
    <w:rsid w:val="00361E1C"/>
    <w:rsid w:val="003C305E"/>
    <w:rsid w:val="00414004"/>
    <w:rsid w:val="00463389"/>
    <w:rsid w:val="0049124E"/>
    <w:rsid w:val="004B0007"/>
    <w:rsid w:val="00523A94"/>
    <w:rsid w:val="00597D31"/>
    <w:rsid w:val="005C617A"/>
    <w:rsid w:val="00624564"/>
    <w:rsid w:val="007930B6"/>
    <w:rsid w:val="007A00A9"/>
    <w:rsid w:val="008612FF"/>
    <w:rsid w:val="008D4CA2"/>
    <w:rsid w:val="009102DB"/>
    <w:rsid w:val="00935459"/>
    <w:rsid w:val="0094144B"/>
    <w:rsid w:val="00950CC6"/>
    <w:rsid w:val="00A86949"/>
    <w:rsid w:val="00AC37D1"/>
    <w:rsid w:val="00B029FC"/>
    <w:rsid w:val="00B70EDA"/>
    <w:rsid w:val="00B87942"/>
    <w:rsid w:val="00B87FD8"/>
    <w:rsid w:val="00D12881"/>
    <w:rsid w:val="00D21A35"/>
    <w:rsid w:val="00D515C9"/>
    <w:rsid w:val="00D66B3C"/>
    <w:rsid w:val="00DC03C0"/>
    <w:rsid w:val="00DF6582"/>
    <w:rsid w:val="00E11E41"/>
    <w:rsid w:val="00E21AC7"/>
    <w:rsid w:val="00E87F5D"/>
    <w:rsid w:val="00EC1282"/>
    <w:rsid w:val="00EC3CB0"/>
    <w:rsid w:val="00EE4FDE"/>
    <w:rsid w:val="00FD7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CCC1A3"/>
  <w15:docId w15:val="{5EAE1F3D-9054-4291-BF47-78F6B5655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1E1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1E1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1E1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1E1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1E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1E1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E1C"/>
    <w:rPr>
      <w:rFonts w:ascii="Lucida Grande" w:hAnsi="Lucida Grande"/>
      <w:sz w:val="18"/>
      <w:szCs w:val="18"/>
    </w:rPr>
  </w:style>
  <w:style w:type="paragraph" w:styleId="Revision">
    <w:name w:val="Revision"/>
    <w:hidden/>
    <w:uiPriority w:val="99"/>
    <w:semiHidden/>
    <w:rsid w:val="008612FF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CC6"/>
  </w:style>
  <w:style w:type="paragraph" w:styleId="Header">
    <w:name w:val="header"/>
    <w:basedOn w:val="Normal"/>
    <w:link w:val="HeaderChar"/>
    <w:uiPriority w:val="99"/>
    <w:unhideWhenUsed/>
    <w:rsid w:val="00950C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CC6"/>
  </w:style>
  <w:style w:type="paragraph" w:styleId="Footer">
    <w:name w:val="footer"/>
    <w:basedOn w:val="Normal"/>
    <w:link w:val="FooterChar"/>
    <w:uiPriority w:val="99"/>
    <w:unhideWhenUsed/>
    <w:rsid w:val="00950CC6"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354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2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68</Words>
  <Characters>494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T</dc:creator>
  <cp:keywords/>
  <dc:description/>
  <cp:lastModifiedBy>ajit pujari</cp:lastModifiedBy>
  <cp:revision>3</cp:revision>
  <dcterms:created xsi:type="dcterms:W3CDTF">2019-06-22T11:39:00Z</dcterms:created>
  <dcterms:modified xsi:type="dcterms:W3CDTF">2019-06-23T08:04:00Z</dcterms:modified>
</cp:coreProperties>
</file>